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53E30" w14:textId="77777777" w:rsidR="004D7621" w:rsidRDefault="004D7621" w:rsidP="00112FED">
      <w:pPr>
        <w:pStyle w:val="Titel"/>
        <w:pBdr>
          <w:bottom w:val="single" w:sz="8" w:space="3" w:color="4F81BD" w:themeColor="accent1"/>
        </w:pBdr>
        <w:rPr>
          <w:b/>
        </w:rPr>
      </w:pPr>
      <w:bookmarkStart w:id="0" w:name="_GoBack"/>
      <w:bookmarkEnd w:id="0"/>
    </w:p>
    <w:p w14:paraId="35CF872A" w14:textId="77777777" w:rsidR="004D7621" w:rsidRDefault="004D7621" w:rsidP="004D7621">
      <w:pPr>
        <w:pStyle w:val="Titel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Værktøj udviklet af SDU RIO – Øvelse om motivation og engagement til studerende</w:t>
      </w:r>
    </w:p>
    <w:p w14:paraId="758113EC" w14:textId="77777777" w:rsidR="004D7621" w:rsidRDefault="004D7621" w:rsidP="004D7621">
      <w:pPr>
        <w:rPr>
          <w:sz w:val="24"/>
          <w:szCs w:val="24"/>
        </w:rPr>
      </w:pPr>
      <w:r>
        <w:rPr>
          <w:sz w:val="24"/>
          <w:szCs w:val="24"/>
        </w:rPr>
        <w:t xml:space="preserve">Dette værktøj er udviklet af SDU RIO, som de bruger i deres vejledning til at hjælpe studerende med at reflektere over, hvad der er vigtigt for dem at bruge deres kompetencer til, </w:t>
      </w:r>
      <w:proofErr w:type="gramStart"/>
      <w:r>
        <w:rPr>
          <w:sz w:val="24"/>
          <w:szCs w:val="24"/>
        </w:rPr>
        <w:t>eksempelvis</w:t>
      </w:r>
      <w:proofErr w:type="gramEnd"/>
      <w:r>
        <w:rPr>
          <w:sz w:val="24"/>
          <w:szCs w:val="24"/>
        </w:rPr>
        <w:t xml:space="preserve"> i arbejdslivet. </w:t>
      </w:r>
    </w:p>
    <w:p w14:paraId="73E63161" w14:textId="77777777" w:rsidR="004D7621" w:rsidRDefault="004D7621" w:rsidP="004D7621">
      <w:pPr>
        <w:rPr>
          <w:sz w:val="24"/>
          <w:szCs w:val="24"/>
        </w:rPr>
      </w:pPr>
      <w:r>
        <w:rPr>
          <w:sz w:val="24"/>
          <w:szCs w:val="24"/>
        </w:rPr>
        <w:t>Som underviser kan du vælge at bruge værktøjet i forbindelse med kompetenceafklaring i dit fag, eller hvis du har vejledning med en studerende, der er uafklaret om mulige emner og fokus. Du kan også bruge det til at lave små refleksionsøvelser i mindre grupper på dit hold i relation til gruppesamarbejde eller gensidig sparring på muligheder for samarbejde med eksterne aktører.</w:t>
      </w:r>
    </w:p>
    <w:p w14:paraId="61013EC3" w14:textId="77777777" w:rsidR="004D7621" w:rsidRPr="00C31029" w:rsidRDefault="004D7621" w:rsidP="004D7621">
      <w:pPr>
        <w:rPr>
          <w:sz w:val="24"/>
          <w:szCs w:val="24"/>
        </w:rPr>
      </w:pPr>
      <w:r>
        <w:rPr>
          <w:sz w:val="24"/>
          <w:szCs w:val="24"/>
        </w:rPr>
        <w:t>Værktøjet er gengivet nedenfor</w:t>
      </w:r>
    </w:p>
    <w:p w14:paraId="07D1A7AB" w14:textId="77777777" w:rsidR="004D7621" w:rsidRDefault="004D7621" w:rsidP="00112FED">
      <w:pPr>
        <w:pStyle w:val="Titel"/>
        <w:pBdr>
          <w:bottom w:val="single" w:sz="8" w:space="3" w:color="4F81BD" w:themeColor="accent1"/>
        </w:pBdr>
        <w:rPr>
          <w:b/>
        </w:rPr>
      </w:pPr>
    </w:p>
    <w:p w14:paraId="111A0305" w14:textId="77777777" w:rsidR="00C213CA" w:rsidRPr="00C213CA" w:rsidRDefault="00A707A7" w:rsidP="00112FED">
      <w:pPr>
        <w:pStyle w:val="Titel"/>
        <w:pBdr>
          <w:bottom w:val="single" w:sz="8" w:space="3" w:color="4F81BD" w:themeColor="accent1"/>
        </w:pBdr>
        <w:rPr>
          <w:b/>
        </w:rPr>
      </w:pPr>
      <w:r>
        <w:rPr>
          <w:b/>
        </w:rPr>
        <w:br/>
      </w:r>
      <w:r w:rsidR="00EB65EF" w:rsidRPr="00EB65EF">
        <w:rPr>
          <w:b/>
        </w:rPr>
        <w:t>Mission og kompetencer i spil</w:t>
      </w:r>
    </w:p>
    <w:p w14:paraId="4148388D" w14:textId="77777777" w:rsidR="00772C26" w:rsidRDefault="00772C26" w:rsidP="00C213CA">
      <w:pPr>
        <w:rPr>
          <w:b/>
        </w:rPr>
        <w:sectPr w:rsidR="00772C26" w:rsidSect="00C22C46">
          <w:footerReference w:type="default" r:id="rId10"/>
          <w:type w:val="continuous"/>
          <w:pgSz w:w="16838" w:h="11906" w:orient="landscape"/>
          <w:pgMar w:top="425" w:right="1814" w:bottom="425" w:left="1418" w:header="709" w:footer="709" w:gutter="0"/>
          <w:cols w:space="708"/>
          <w:docGrid w:linePitch="360"/>
        </w:sectPr>
      </w:pPr>
    </w:p>
    <w:p w14:paraId="0AAE5B62" w14:textId="77777777" w:rsidR="004C4724" w:rsidRDefault="00C213CA" w:rsidP="004C4724">
      <w:pPr>
        <w:pStyle w:val="Overskrift1"/>
      </w:pPr>
      <w:r w:rsidRPr="008E133A">
        <w:t>Formål:</w:t>
      </w:r>
      <w:r>
        <w:t xml:space="preserve"> </w:t>
      </w:r>
    </w:p>
    <w:p w14:paraId="5DF47021" w14:textId="77777777" w:rsidR="00A13885" w:rsidRDefault="00EB65EF" w:rsidP="004C4724">
      <w:r w:rsidRPr="00EB65EF">
        <w:t xml:space="preserve">Mange øvelser handler om at finde frem til </w:t>
      </w:r>
      <w:r w:rsidR="00A13885">
        <w:t>ens</w:t>
      </w:r>
      <w:r w:rsidRPr="00EB65EF">
        <w:t xml:space="preserve"> indre passion og hvad </w:t>
      </w:r>
      <w:r w:rsidR="00A13885">
        <w:t>man brænder for</w:t>
      </w:r>
      <w:r w:rsidRPr="00EB65EF">
        <w:t xml:space="preserve">. </w:t>
      </w:r>
      <w:r w:rsidR="00A13885">
        <w:t>Det er dog ikke alle som har en indre ild som driver ens motivation.</w:t>
      </w:r>
    </w:p>
    <w:p w14:paraId="057E7E4E" w14:textId="77777777" w:rsidR="00EB65EF" w:rsidRDefault="00EB65EF" w:rsidP="004C4724">
      <w:r w:rsidRPr="00EB65EF">
        <w:t xml:space="preserve">Denne øvelse handler </w:t>
      </w:r>
      <w:r w:rsidR="00A13885">
        <w:t xml:space="preserve">derfor </w:t>
      </w:r>
      <w:r w:rsidRPr="00EB65EF">
        <w:t>i stedet om at finde frem til din mission eller den ydre passion: hvad vil du bidrage med i verden – og hvordan kan dine kompetencer bringes i spil i forhold til andre mennesker?</w:t>
      </w:r>
      <w:r w:rsidR="00C213CA">
        <w:t xml:space="preserve"> </w:t>
      </w:r>
      <w:r w:rsidRPr="00EB65EF">
        <w:t>Hvordan får andre glæde af alt det du kan</w:t>
      </w:r>
      <w:r w:rsidR="00C95D1E">
        <w:t>?</w:t>
      </w:r>
    </w:p>
    <w:p w14:paraId="60C0216B" w14:textId="77777777" w:rsidR="004C4724" w:rsidRDefault="004C4724" w:rsidP="004C4724">
      <w:pPr>
        <w:pStyle w:val="Overskrift1"/>
      </w:pPr>
      <w:r>
        <w:t>Øvelsesguide:</w:t>
      </w:r>
    </w:p>
    <w:p w14:paraId="45CEF0B8" w14:textId="77777777" w:rsidR="00DD721F" w:rsidRDefault="004C4724" w:rsidP="004C4724">
      <w:pPr>
        <w:pStyle w:val="Listeafsnit"/>
        <w:numPr>
          <w:ilvl w:val="0"/>
          <w:numId w:val="4"/>
        </w:numPr>
        <w:tabs>
          <w:tab w:val="left" w:pos="10915"/>
        </w:tabs>
        <w:ind w:right="496"/>
        <w:rPr>
          <w:b/>
        </w:rPr>
      </w:pPr>
      <w:r w:rsidRPr="004C4724">
        <w:rPr>
          <w:b/>
        </w:rPr>
        <w:t>Brainstorm</w:t>
      </w:r>
      <w:r w:rsidR="00DD721F">
        <w:rPr>
          <w:b/>
        </w:rPr>
        <w:t xml:space="preserve"> og find</w:t>
      </w:r>
      <w:r w:rsidR="00EB65EF" w:rsidRPr="004C4724">
        <w:rPr>
          <w:b/>
        </w:rPr>
        <w:t xml:space="preserve"> frem til en masse ideer</w:t>
      </w:r>
      <w:r w:rsidR="00DD721F">
        <w:rPr>
          <w:b/>
        </w:rPr>
        <w:t xml:space="preserve"> om, hvad du vil bidrage med til samfundet</w:t>
      </w:r>
      <w:r w:rsidR="00EB65EF" w:rsidRPr="004C4724">
        <w:rPr>
          <w:b/>
        </w:rPr>
        <w:t xml:space="preserve">. </w:t>
      </w:r>
    </w:p>
    <w:p w14:paraId="2EF59D6F" w14:textId="77777777" w:rsidR="004C4724" w:rsidRPr="004C4724" w:rsidRDefault="00EB65EF" w:rsidP="00DD721F">
      <w:pPr>
        <w:pStyle w:val="Listeafsnit"/>
        <w:numPr>
          <w:ilvl w:val="0"/>
          <w:numId w:val="6"/>
        </w:numPr>
        <w:tabs>
          <w:tab w:val="left" w:pos="10915"/>
        </w:tabs>
        <w:ind w:right="496"/>
        <w:rPr>
          <w:b/>
        </w:rPr>
      </w:pPr>
      <w:r w:rsidRPr="004C4724">
        <w:rPr>
          <w:b/>
        </w:rPr>
        <w:t xml:space="preserve">I denne fase skal du prøve at glemme din kritiske sans og lade som om alt er muligt. </w:t>
      </w:r>
    </w:p>
    <w:p w14:paraId="1FA575F5" w14:textId="77777777" w:rsidR="00DD721F" w:rsidRDefault="00DD721F" w:rsidP="00DD721F">
      <w:pPr>
        <w:pStyle w:val="Listeafsnit"/>
        <w:tabs>
          <w:tab w:val="left" w:pos="10915"/>
        </w:tabs>
        <w:ind w:left="644" w:right="496"/>
        <w:rPr>
          <w:b/>
        </w:rPr>
      </w:pPr>
    </w:p>
    <w:p w14:paraId="29AAE82F" w14:textId="77777777" w:rsidR="004C4724" w:rsidRDefault="00C95D1E" w:rsidP="00EB65EF">
      <w:pPr>
        <w:pStyle w:val="Listeafsnit"/>
        <w:numPr>
          <w:ilvl w:val="0"/>
          <w:numId w:val="4"/>
        </w:numPr>
        <w:tabs>
          <w:tab w:val="left" w:pos="10915"/>
        </w:tabs>
        <w:ind w:right="496"/>
        <w:rPr>
          <w:b/>
        </w:rPr>
      </w:pPr>
      <w:r>
        <w:rPr>
          <w:b/>
        </w:rPr>
        <w:t xml:space="preserve">Din mission: </w:t>
      </w:r>
      <w:r w:rsidR="004C4724" w:rsidRPr="004C4724">
        <w:rPr>
          <w:b/>
        </w:rPr>
        <w:t>V</w:t>
      </w:r>
      <w:r w:rsidR="00EB65EF" w:rsidRPr="004C4724">
        <w:rPr>
          <w:b/>
        </w:rPr>
        <w:t>ælg</w:t>
      </w:r>
      <w:r w:rsidR="004C4724">
        <w:rPr>
          <w:b/>
        </w:rPr>
        <w:t xml:space="preserve"> de</w:t>
      </w:r>
      <w:r w:rsidR="004C4724" w:rsidRPr="004C4724">
        <w:rPr>
          <w:b/>
        </w:rPr>
        <w:t xml:space="preserve"> </w:t>
      </w:r>
      <w:r w:rsidR="00DD721F">
        <w:rPr>
          <w:b/>
        </w:rPr>
        <w:t>bedste ideer ud og b</w:t>
      </w:r>
      <w:r w:rsidR="004C4724" w:rsidRPr="004C4724">
        <w:rPr>
          <w:b/>
        </w:rPr>
        <w:t>egrund</w:t>
      </w:r>
      <w:r w:rsidR="00DD721F">
        <w:rPr>
          <w:b/>
        </w:rPr>
        <w:t>,</w:t>
      </w:r>
      <w:r w:rsidR="004C4724" w:rsidRPr="004C4724">
        <w:rPr>
          <w:b/>
        </w:rPr>
        <w:t xml:space="preserve"> </w:t>
      </w:r>
      <w:r w:rsidR="00DD721F">
        <w:rPr>
          <w:b/>
        </w:rPr>
        <w:t>hvorfor det netop er de idéer, du har valgt</w:t>
      </w:r>
      <w:r w:rsidR="004C4724" w:rsidRPr="004C4724">
        <w:rPr>
          <w:b/>
        </w:rPr>
        <w:t>.</w:t>
      </w:r>
    </w:p>
    <w:p w14:paraId="1C9A250C" w14:textId="77777777" w:rsidR="00DD721F" w:rsidRDefault="00DD721F" w:rsidP="00DD721F">
      <w:pPr>
        <w:pStyle w:val="Listeafsnit"/>
        <w:tabs>
          <w:tab w:val="left" w:pos="10915"/>
        </w:tabs>
        <w:ind w:left="644" w:right="496"/>
        <w:rPr>
          <w:b/>
        </w:rPr>
      </w:pPr>
    </w:p>
    <w:p w14:paraId="608C0C42" w14:textId="77777777" w:rsidR="004C4724" w:rsidRDefault="004C4724" w:rsidP="00EB65EF">
      <w:pPr>
        <w:pStyle w:val="Listeafsnit"/>
        <w:numPr>
          <w:ilvl w:val="0"/>
          <w:numId w:val="4"/>
        </w:numPr>
        <w:tabs>
          <w:tab w:val="left" w:pos="10915"/>
        </w:tabs>
        <w:ind w:right="496"/>
        <w:rPr>
          <w:b/>
        </w:rPr>
      </w:pPr>
      <w:r>
        <w:rPr>
          <w:b/>
        </w:rPr>
        <w:lastRenderedPageBreak/>
        <w:t>Beskriv dine vigtigste kompetencer</w:t>
      </w:r>
      <w:r w:rsidR="00C95D1E">
        <w:rPr>
          <w:b/>
        </w:rPr>
        <w:t xml:space="preserve"> som du besidder uafhængigt af ovenstående brainstorm og mission</w:t>
      </w:r>
      <w:r>
        <w:rPr>
          <w:b/>
        </w:rPr>
        <w:t>.</w:t>
      </w:r>
    </w:p>
    <w:p w14:paraId="77BF2414" w14:textId="77777777" w:rsidR="00DD721F" w:rsidRDefault="00DD721F" w:rsidP="00DD721F">
      <w:pPr>
        <w:pStyle w:val="Listeafsnit"/>
        <w:tabs>
          <w:tab w:val="left" w:pos="10915"/>
        </w:tabs>
        <w:ind w:left="644" w:right="496"/>
        <w:rPr>
          <w:b/>
        </w:rPr>
      </w:pPr>
    </w:p>
    <w:p w14:paraId="7AD806E0" w14:textId="77777777" w:rsidR="00DD721F" w:rsidRDefault="004C4724" w:rsidP="00EB65EF">
      <w:pPr>
        <w:pStyle w:val="Listeafsnit"/>
        <w:numPr>
          <w:ilvl w:val="0"/>
          <w:numId w:val="4"/>
        </w:numPr>
        <w:tabs>
          <w:tab w:val="left" w:pos="10915"/>
        </w:tabs>
        <w:ind w:right="496"/>
        <w:rPr>
          <w:b/>
        </w:rPr>
      </w:pPr>
      <w:r w:rsidRPr="004C4724">
        <w:rPr>
          <w:b/>
        </w:rPr>
        <w:t xml:space="preserve">Reflektér </w:t>
      </w:r>
      <w:r w:rsidR="00EB65EF" w:rsidRPr="004C4724">
        <w:rPr>
          <w:b/>
        </w:rPr>
        <w:t>over, hvordan dine kompetencer kan sættes i spil i forhold til omverdenen og din mission.</w:t>
      </w:r>
    </w:p>
    <w:p w14:paraId="4C8CCA11" w14:textId="77777777" w:rsidR="00DD721F" w:rsidRPr="00DD721F" w:rsidRDefault="00DD721F" w:rsidP="00DD721F">
      <w:pPr>
        <w:pStyle w:val="Listeafsnit"/>
        <w:rPr>
          <w:b/>
        </w:rPr>
      </w:pPr>
    </w:p>
    <w:p w14:paraId="5030D068" w14:textId="77777777" w:rsidR="00DD721F" w:rsidRDefault="00DD721F" w:rsidP="00DD721F">
      <w:pPr>
        <w:tabs>
          <w:tab w:val="left" w:pos="10915"/>
        </w:tabs>
        <w:ind w:right="496"/>
        <w:rPr>
          <w:b/>
        </w:rPr>
      </w:pPr>
    </w:p>
    <w:p w14:paraId="7BB804A3" w14:textId="77777777" w:rsidR="00DD721F" w:rsidRDefault="00DD721F" w:rsidP="00DD721F">
      <w:pPr>
        <w:tabs>
          <w:tab w:val="left" w:pos="10915"/>
        </w:tabs>
        <w:ind w:right="496"/>
        <w:rPr>
          <w:b/>
        </w:rPr>
      </w:pPr>
    </w:p>
    <w:p w14:paraId="5D96DFC4" w14:textId="77777777" w:rsidR="00A13885" w:rsidRDefault="00A13885" w:rsidP="00DD721F">
      <w:pPr>
        <w:tabs>
          <w:tab w:val="left" w:pos="10915"/>
        </w:tabs>
        <w:ind w:right="496"/>
        <w:rPr>
          <w:b/>
        </w:rPr>
      </w:pPr>
    </w:p>
    <w:p w14:paraId="00135A78" w14:textId="77777777" w:rsidR="00A13885" w:rsidRDefault="00A13885" w:rsidP="00DD721F">
      <w:pPr>
        <w:tabs>
          <w:tab w:val="left" w:pos="10915"/>
        </w:tabs>
        <w:ind w:right="496"/>
        <w:rPr>
          <w:b/>
        </w:rPr>
      </w:pPr>
    </w:p>
    <w:p w14:paraId="01824F2A" w14:textId="77777777" w:rsidR="00DD721F" w:rsidRDefault="00DD721F" w:rsidP="00DD721F">
      <w:pPr>
        <w:tabs>
          <w:tab w:val="left" w:pos="10915"/>
        </w:tabs>
        <w:ind w:right="496"/>
        <w:rPr>
          <w:b/>
        </w:rPr>
      </w:pPr>
    </w:p>
    <w:p w14:paraId="7F23C01E" w14:textId="77777777" w:rsidR="00DD721F" w:rsidRDefault="00DD721F" w:rsidP="00DD721F">
      <w:pPr>
        <w:tabs>
          <w:tab w:val="left" w:pos="10915"/>
        </w:tabs>
        <w:ind w:right="496"/>
        <w:rPr>
          <w:b/>
        </w:rPr>
      </w:pPr>
    </w:p>
    <w:p w14:paraId="198E3FCC" w14:textId="77777777" w:rsidR="00C213CA" w:rsidRPr="007D58F0" w:rsidRDefault="00C213CA" w:rsidP="007D58F0">
      <w:pPr>
        <w:tabs>
          <w:tab w:val="left" w:pos="10915"/>
        </w:tabs>
        <w:ind w:right="496"/>
        <w:rPr>
          <w:b/>
        </w:rPr>
        <w:sectPr w:rsidR="00C213CA" w:rsidRPr="007D58F0" w:rsidSect="00C22C46">
          <w:type w:val="continuous"/>
          <w:pgSz w:w="16838" w:h="11906" w:orient="landscape"/>
          <w:pgMar w:top="851" w:right="1389" w:bottom="1134" w:left="1276" w:header="709" w:footer="709" w:gutter="0"/>
          <w:cols w:space="708"/>
          <w:docGrid w:linePitch="360"/>
        </w:sectPr>
      </w:pPr>
    </w:p>
    <w:tbl>
      <w:tblPr>
        <w:tblStyle w:val="Tabel-Gitter"/>
        <w:tblW w:w="13892" w:type="dxa"/>
        <w:tblInd w:w="250" w:type="dxa"/>
        <w:tblLook w:val="04A0" w:firstRow="1" w:lastRow="0" w:firstColumn="1" w:lastColumn="0" w:noHBand="0" w:noVBand="1"/>
      </w:tblPr>
      <w:tblGrid>
        <w:gridCol w:w="6946"/>
        <w:gridCol w:w="6946"/>
      </w:tblGrid>
      <w:tr w:rsidR="00B61D62" w14:paraId="6C89C93D" w14:textId="77777777" w:rsidTr="00B61D62">
        <w:trPr>
          <w:trHeight w:val="412"/>
        </w:trPr>
        <w:tc>
          <w:tcPr>
            <w:tcW w:w="6946" w:type="dxa"/>
            <w:vAlign w:val="center"/>
          </w:tcPr>
          <w:p w14:paraId="01322571" w14:textId="77777777" w:rsidR="00B61D62" w:rsidRPr="00C95D1E" w:rsidRDefault="00C95D1E" w:rsidP="00C95D1E">
            <w:pPr>
              <w:pStyle w:val="Listeafsnit"/>
              <w:numPr>
                <w:ilvl w:val="0"/>
                <w:numId w:val="7"/>
              </w:numPr>
            </w:pPr>
            <w:r>
              <w:t xml:space="preserve">Brainstorm: </w:t>
            </w:r>
            <w:r w:rsidR="0029782B" w:rsidRPr="00C95D1E">
              <w:t>Hvad vil du bidrage med til samfundet</w:t>
            </w:r>
            <w:r w:rsidR="002675BA" w:rsidRPr="00C95D1E">
              <w:t xml:space="preserve"> evt. i samarbejde med andre</w:t>
            </w:r>
            <w:r w:rsidR="0029782B" w:rsidRPr="00C95D1E">
              <w:t>?</w:t>
            </w:r>
            <w:r w:rsidR="002746A2" w:rsidRPr="00C95D1E">
              <w:t xml:space="preserve"> Brug evt. følgende spørgsmål som inspiration: Hvilken verden vil du gerne være en del af? Hvad vil du gøre for at komme til at opleve den verden?</w:t>
            </w:r>
          </w:p>
        </w:tc>
        <w:tc>
          <w:tcPr>
            <w:tcW w:w="6946" w:type="dxa"/>
            <w:vAlign w:val="center"/>
          </w:tcPr>
          <w:p w14:paraId="7BD31998" w14:textId="77777777" w:rsidR="00B61D62" w:rsidRPr="00C95D1E" w:rsidRDefault="004C4724" w:rsidP="00C95D1E">
            <w:pPr>
              <w:pStyle w:val="Listeafsnit"/>
              <w:numPr>
                <w:ilvl w:val="0"/>
                <w:numId w:val="7"/>
              </w:numPr>
            </w:pPr>
            <w:r w:rsidRPr="00C95D1E">
              <w:t xml:space="preserve">Mission: </w:t>
            </w:r>
            <w:r w:rsidR="0029782B" w:rsidRPr="00C95D1E">
              <w:t>Hvad vil du bidrage med til samfundet? (De bedste ideer med begrundelse)</w:t>
            </w:r>
          </w:p>
        </w:tc>
      </w:tr>
      <w:tr w:rsidR="00B61D62" w14:paraId="430F0FC1" w14:textId="77777777" w:rsidTr="00A13885">
        <w:trPr>
          <w:trHeight w:val="3296"/>
        </w:trPr>
        <w:tc>
          <w:tcPr>
            <w:tcW w:w="6946" w:type="dxa"/>
            <w:vAlign w:val="center"/>
          </w:tcPr>
          <w:p w14:paraId="7CFA19A0" w14:textId="77777777" w:rsidR="00B61D62" w:rsidRPr="0029782B" w:rsidRDefault="00B61D62" w:rsidP="00365353"/>
          <w:p w14:paraId="21B601B1" w14:textId="77777777" w:rsidR="00B61D62" w:rsidRDefault="00B61D62" w:rsidP="00365353"/>
          <w:p w14:paraId="5E6BB2CC" w14:textId="77777777" w:rsidR="00A707A7" w:rsidRDefault="00A707A7" w:rsidP="00365353"/>
          <w:p w14:paraId="64B73198" w14:textId="77777777" w:rsidR="00A707A7" w:rsidRDefault="00A707A7" w:rsidP="00365353"/>
          <w:p w14:paraId="62F68D3A" w14:textId="77777777" w:rsidR="00A707A7" w:rsidRDefault="00A707A7" w:rsidP="00365353"/>
          <w:p w14:paraId="2794D153" w14:textId="77777777" w:rsidR="00A707A7" w:rsidRDefault="00A707A7" w:rsidP="00365353"/>
          <w:p w14:paraId="132F1C2C" w14:textId="77777777" w:rsidR="00A707A7" w:rsidRDefault="00A707A7" w:rsidP="00365353"/>
          <w:p w14:paraId="11586E3F" w14:textId="77777777" w:rsidR="00A707A7" w:rsidRDefault="00A707A7" w:rsidP="00365353"/>
          <w:p w14:paraId="088A2B73" w14:textId="77777777" w:rsidR="00A707A7" w:rsidRDefault="00A707A7" w:rsidP="00365353"/>
          <w:p w14:paraId="37B195F9" w14:textId="77777777" w:rsidR="00A707A7" w:rsidRDefault="00A707A7" w:rsidP="00365353"/>
          <w:p w14:paraId="32D337F7" w14:textId="77777777" w:rsidR="00A707A7" w:rsidRPr="0029782B" w:rsidRDefault="00A707A7" w:rsidP="00365353"/>
        </w:tc>
        <w:tc>
          <w:tcPr>
            <w:tcW w:w="6946" w:type="dxa"/>
            <w:vAlign w:val="center"/>
          </w:tcPr>
          <w:p w14:paraId="6C16D5A5" w14:textId="77777777" w:rsidR="00B61D62" w:rsidRPr="0029782B" w:rsidRDefault="00B61D62" w:rsidP="00F3326A">
            <w:pPr>
              <w:jc w:val="center"/>
              <w:rPr>
                <w:sz w:val="8"/>
                <w:szCs w:val="8"/>
              </w:rPr>
            </w:pPr>
          </w:p>
        </w:tc>
      </w:tr>
      <w:tr w:rsidR="00B61D62" w14:paraId="07237666" w14:textId="77777777" w:rsidTr="0029782B">
        <w:trPr>
          <w:trHeight w:val="397"/>
        </w:trPr>
        <w:tc>
          <w:tcPr>
            <w:tcW w:w="6946" w:type="dxa"/>
            <w:tcBorders>
              <w:bottom w:val="single" w:sz="4" w:space="0" w:color="auto"/>
            </w:tcBorders>
            <w:vAlign w:val="center"/>
          </w:tcPr>
          <w:p w14:paraId="33DC3FD9" w14:textId="77777777" w:rsidR="00B61D62" w:rsidRPr="0029782B" w:rsidRDefault="00C95D1E" w:rsidP="0029782B">
            <w:r>
              <w:t>Hvad er d</w:t>
            </w:r>
            <w:r w:rsidR="0029782B">
              <w:t>ine vigtigste kompetencer</w:t>
            </w:r>
            <w:r w:rsidR="002675BA">
              <w:t>/færdigheder/styrker</w:t>
            </w:r>
            <w:r w:rsidR="0029782B">
              <w:t>:</w:t>
            </w:r>
          </w:p>
        </w:tc>
        <w:tc>
          <w:tcPr>
            <w:tcW w:w="6946" w:type="dxa"/>
            <w:tcBorders>
              <w:bottom w:val="single" w:sz="4" w:space="0" w:color="auto"/>
            </w:tcBorders>
            <w:vAlign w:val="center"/>
          </w:tcPr>
          <w:p w14:paraId="238A2E6B" w14:textId="77777777" w:rsidR="00B61D62" w:rsidRPr="0029782B" w:rsidRDefault="0029782B" w:rsidP="0029782B">
            <w:r>
              <w:t xml:space="preserve">Hvordan kan hver kompetence sættes i spil i forhold til </w:t>
            </w:r>
            <w:r w:rsidR="004D0DE3">
              <w:t>din mission</w:t>
            </w:r>
            <w:r>
              <w:t>?</w:t>
            </w:r>
          </w:p>
        </w:tc>
      </w:tr>
      <w:tr w:rsidR="00B61D62" w14:paraId="48A7EA5D" w14:textId="77777777" w:rsidTr="00A13885">
        <w:trPr>
          <w:trHeight w:val="3124"/>
        </w:trPr>
        <w:tc>
          <w:tcPr>
            <w:tcW w:w="6946" w:type="dxa"/>
            <w:shd w:val="clear" w:color="auto" w:fill="FFFFFF" w:themeFill="background1"/>
            <w:vAlign w:val="center"/>
          </w:tcPr>
          <w:p w14:paraId="7681CB04" w14:textId="77777777" w:rsidR="00B61D62" w:rsidRPr="0029782B" w:rsidRDefault="00B61D62" w:rsidP="00112FED"/>
        </w:tc>
        <w:tc>
          <w:tcPr>
            <w:tcW w:w="6946" w:type="dxa"/>
            <w:shd w:val="clear" w:color="auto" w:fill="FFFFFF" w:themeFill="background1"/>
          </w:tcPr>
          <w:p w14:paraId="6C565FD9" w14:textId="77777777" w:rsidR="00B61D62" w:rsidRPr="0029782B" w:rsidRDefault="00B61D62" w:rsidP="00F3326A"/>
        </w:tc>
      </w:tr>
    </w:tbl>
    <w:p w14:paraId="6CD6C63A" w14:textId="77777777" w:rsidR="000E1A51" w:rsidRDefault="000E1A51" w:rsidP="00C213CA">
      <w:pPr>
        <w:rPr>
          <w:b/>
        </w:rPr>
        <w:sectPr w:rsidR="000E1A51" w:rsidSect="00B61D62">
          <w:type w:val="continuous"/>
          <w:pgSz w:w="16838" w:h="11906" w:orient="landscape"/>
          <w:pgMar w:top="851" w:right="1387" w:bottom="1134" w:left="1276" w:header="708" w:footer="708" w:gutter="0"/>
          <w:cols w:space="708"/>
          <w:docGrid w:linePitch="360"/>
        </w:sectPr>
      </w:pPr>
    </w:p>
    <w:p w14:paraId="067F941D" w14:textId="77777777" w:rsidR="000E1A51" w:rsidRDefault="000E1A51" w:rsidP="00C213CA">
      <w:pPr>
        <w:rPr>
          <w:b/>
        </w:rPr>
        <w:sectPr w:rsidR="000E1A51" w:rsidSect="0029782B">
          <w:type w:val="continuous"/>
          <w:pgSz w:w="16838" w:h="11906" w:orient="landscape"/>
          <w:pgMar w:top="851" w:right="1387" w:bottom="1134" w:left="1276" w:header="708" w:footer="708" w:gutter="0"/>
          <w:cols w:space="720"/>
          <w:docGrid w:linePitch="360"/>
        </w:sectPr>
      </w:pPr>
    </w:p>
    <w:p w14:paraId="6761C585" w14:textId="77777777" w:rsidR="004C4724" w:rsidRDefault="006100AD" w:rsidP="004C4724">
      <w:pPr>
        <w:pStyle w:val="Overskrift1"/>
      </w:pPr>
      <w:r>
        <w:t>Råd og hjælp:</w:t>
      </w:r>
    </w:p>
    <w:p w14:paraId="2CE366DE" w14:textId="77777777" w:rsidR="006100AD" w:rsidRPr="006100AD" w:rsidRDefault="006100AD" w:rsidP="006100AD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</w:rPr>
        <w:sectPr w:rsidR="006100AD" w:rsidRPr="006100AD" w:rsidSect="004C4724">
          <w:type w:val="continuous"/>
          <w:pgSz w:w="16838" w:h="11906" w:orient="landscape"/>
          <w:pgMar w:top="142" w:right="1812" w:bottom="426" w:left="1418" w:header="708" w:footer="708" w:gutter="0"/>
          <w:cols w:space="708"/>
          <w:docGrid w:linePitch="360"/>
        </w:sectPr>
      </w:pPr>
      <w:r>
        <w:t>Hvis du savner et overblik over dine kompetencer, kan du med fordel først lave</w:t>
      </w:r>
      <w:r w:rsidR="004D0DE3">
        <w:t xml:space="preserve"> en eller flere af de øvelser, som kan skabe overblik over og afklare dine kompetencer</w:t>
      </w:r>
      <w:r>
        <w:t>.</w:t>
      </w:r>
    </w:p>
    <w:p w14:paraId="2AEE2D8A" w14:textId="77777777" w:rsidR="00D900B9" w:rsidRDefault="00D900B9" w:rsidP="00C213CA">
      <w:pPr>
        <w:rPr>
          <w:b/>
          <w:sz w:val="28"/>
          <w:u w:val="single"/>
        </w:rPr>
        <w:sectPr w:rsidR="00D900B9" w:rsidSect="00B61D62">
          <w:type w:val="continuous"/>
          <w:pgSz w:w="16838" w:h="11906" w:orient="landscape"/>
          <w:pgMar w:top="851" w:right="1387" w:bottom="1134" w:left="1276" w:header="708" w:footer="708" w:gutter="0"/>
          <w:cols w:space="708"/>
          <w:docGrid w:linePitch="360"/>
        </w:sectPr>
      </w:pPr>
    </w:p>
    <w:p w14:paraId="0E55C746" w14:textId="77777777" w:rsidR="000E1A51" w:rsidRPr="000E1A51" w:rsidRDefault="00760591" w:rsidP="00C213CA">
      <w:pPr>
        <w:rPr>
          <w:b/>
          <w:sz w:val="28"/>
          <w:u w:val="single"/>
        </w:rPr>
      </w:pPr>
      <w:r>
        <w:rPr>
          <w:b/>
          <w:sz w:val="28"/>
          <w:u w:val="single"/>
        </w:rPr>
        <w:t>Individuelt</w:t>
      </w:r>
    </w:p>
    <w:p w14:paraId="0BCA8E7E" w14:textId="77777777" w:rsidR="0029782B" w:rsidRDefault="0029782B" w:rsidP="0029782B">
      <w:r w:rsidRPr="0029782B">
        <w:t xml:space="preserve">Som udgangspunkt </w:t>
      </w:r>
      <w:r>
        <w:t xml:space="preserve">er øvelsen </w:t>
      </w:r>
      <w:r w:rsidRPr="0029782B">
        <w:t xml:space="preserve">individuel. </w:t>
      </w:r>
    </w:p>
    <w:p w14:paraId="74C924E1" w14:textId="77777777" w:rsidR="0029782B" w:rsidRDefault="0029782B" w:rsidP="0029782B">
      <w:r>
        <w:t xml:space="preserve">Er du i tvivl om noget eller ønsker sparring, så </w:t>
      </w:r>
      <w:r w:rsidRPr="0029782B">
        <w:t>spørg</w:t>
      </w:r>
      <w:r>
        <w:t xml:space="preserve"> endelig en </w:t>
      </w:r>
      <w:r w:rsidR="004D0DE3">
        <w:t>karriere</w:t>
      </w:r>
      <w:r>
        <w:t>vejleder!</w:t>
      </w:r>
    </w:p>
    <w:p w14:paraId="6398B2EA" w14:textId="77777777" w:rsidR="00784F14" w:rsidRDefault="00784F14" w:rsidP="0029782B">
      <w:pPr>
        <w:rPr>
          <w:highlight w:val="yellow"/>
        </w:rPr>
      </w:pPr>
      <w:r w:rsidRPr="00865266">
        <w:rPr>
          <w:highlight w:val="yellow"/>
        </w:rPr>
        <w:t xml:space="preserve"> </w:t>
      </w:r>
    </w:p>
    <w:p w14:paraId="7414997D" w14:textId="77777777" w:rsidR="0029782B" w:rsidRDefault="0029782B" w:rsidP="0029782B">
      <w:pPr>
        <w:rPr>
          <w:highlight w:val="yellow"/>
        </w:rPr>
      </w:pPr>
    </w:p>
    <w:p w14:paraId="5551527C" w14:textId="77777777" w:rsidR="006100AD" w:rsidRDefault="006100AD" w:rsidP="00C213CA"/>
    <w:p w14:paraId="2BD6457A" w14:textId="77777777" w:rsidR="006100AD" w:rsidRDefault="006100AD" w:rsidP="00C213CA"/>
    <w:p w14:paraId="56341869" w14:textId="77777777" w:rsidR="000E1A51" w:rsidRPr="0029782B" w:rsidRDefault="000E1A51" w:rsidP="00C213CA">
      <w:pPr>
        <w:rPr>
          <w:b/>
          <w:sz w:val="28"/>
          <w:u w:val="single"/>
        </w:rPr>
      </w:pPr>
      <w:r w:rsidRPr="0029782B">
        <w:rPr>
          <w:b/>
          <w:sz w:val="28"/>
          <w:u w:val="single"/>
        </w:rPr>
        <w:t>Mindre grupper</w:t>
      </w:r>
    </w:p>
    <w:p w14:paraId="27994BBD" w14:textId="77777777" w:rsidR="0029782B" w:rsidRDefault="0029782B" w:rsidP="0029782B">
      <w:r>
        <w:t xml:space="preserve">Når du har lavet øvelsen, kan det være nyttigt at dele dine tanker med andre </w:t>
      </w:r>
      <w:r w:rsidRPr="0029782B">
        <w:t xml:space="preserve">i en gruppe. </w:t>
      </w:r>
    </w:p>
    <w:p w14:paraId="3EFB5219" w14:textId="77777777" w:rsidR="0029782B" w:rsidRDefault="0029782B" w:rsidP="0029782B">
      <w:r>
        <w:t xml:space="preserve">Husk, at det er helt </w:t>
      </w:r>
      <w:r w:rsidRPr="0029782B">
        <w:t xml:space="preserve">OK at ville holde noget privat! </w:t>
      </w:r>
    </w:p>
    <w:p w14:paraId="4A896B03" w14:textId="77777777" w:rsidR="00536684" w:rsidRPr="0029782B" w:rsidRDefault="0029782B" w:rsidP="0029782B">
      <w:r>
        <w:t>Når I giver hinanden feedback, er det vigtigt at det skal være positiv</w:t>
      </w:r>
      <w:r w:rsidR="004D0DE3">
        <w:t xml:space="preserve"> og konstruktiv feedback</w:t>
      </w:r>
      <w:r>
        <w:t>! I skal ikke pille hinandens drømme ned, men tilbyde bud på endnu flere muligheder og vinkler</w:t>
      </w:r>
      <w:r w:rsidRPr="0029782B">
        <w:t>!</w:t>
      </w:r>
      <w:r w:rsidR="00536684" w:rsidRPr="0029782B">
        <w:t xml:space="preserve"> </w:t>
      </w:r>
    </w:p>
    <w:p w14:paraId="14DB3B71" w14:textId="77777777" w:rsidR="00D900B9" w:rsidRPr="00CA7722" w:rsidRDefault="00536684" w:rsidP="00C213CA">
      <w:pPr>
        <w:sectPr w:rsidR="00D900B9" w:rsidRPr="00CA7722" w:rsidSect="00B61D62">
          <w:type w:val="continuous"/>
          <w:pgSz w:w="16838" w:h="11906" w:orient="landscape"/>
          <w:pgMar w:top="851" w:right="1387" w:bottom="1134" w:left="1276" w:header="708" w:footer="708" w:gutter="0"/>
          <w:cols w:num="2" w:space="708"/>
          <w:docGrid w:linePitch="360"/>
        </w:sectPr>
      </w:pPr>
      <w:r w:rsidRPr="0029782B">
        <w:t xml:space="preserve">Hvis I har svært ved at komme i gang eller har spørgsmål til øvelsen, så tag endelig fat i en </w:t>
      </w:r>
      <w:r w:rsidR="004D0DE3">
        <w:t>karriere</w:t>
      </w:r>
      <w:r w:rsidRPr="0029782B">
        <w:t>vejleder</w:t>
      </w:r>
      <w:r w:rsidR="004D0DE3">
        <w:t xml:space="preserve"> – det er også muligt at booke en gruppevejledning</w:t>
      </w:r>
      <w:r w:rsidRPr="0029782B">
        <w:t>.</w:t>
      </w:r>
      <w:r>
        <w:t xml:space="preserve"> </w:t>
      </w:r>
    </w:p>
    <w:p w14:paraId="3984205D" w14:textId="77777777" w:rsidR="004C4724" w:rsidRDefault="004C4724" w:rsidP="00112FED">
      <w:pPr>
        <w:sectPr w:rsidR="004C4724" w:rsidSect="00B61D62">
          <w:type w:val="continuous"/>
          <w:pgSz w:w="16838" w:h="11906" w:orient="landscape"/>
          <w:pgMar w:top="851" w:right="1387" w:bottom="1134" w:left="1276" w:header="708" w:footer="708" w:gutter="0"/>
          <w:cols w:space="708"/>
          <w:docGrid w:linePitch="360"/>
        </w:sectPr>
      </w:pPr>
    </w:p>
    <w:p w14:paraId="1CDA601C" w14:textId="77777777" w:rsidR="00760591" w:rsidRDefault="006100AD" w:rsidP="006100AD">
      <w:pPr>
        <w:pStyle w:val="Overskrift1"/>
      </w:pPr>
      <w:r>
        <w:lastRenderedPageBreak/>
        <w:t>Egne noter:</w:t>
      </w:r>
    </w:p>
    <w:p w14:paraId="00A5E13A" w14:textId="77777777" w:rsidR="009319F9" w:rsidRPr="00C213CA" w:rsidRDefault="00C213CA" w:rsidP="00C213CA">
      <w:pPr>
        <w:tabs>
          <w:tab w:val="left" w:pos="5479"/>
        </w:tabs>
      </w:pPr>
      <w:r>
        <w:tab/>
      </w:r>
    </w:p>
    <w:sectPr w:rsidR="009319F9" w:rsidRPr="00C213CA" w:rsidSect="00B61D62">
      <w:type w:val="continuous"/>
      <w:pgSz w:w="16838" w:h="11906" w:orient="landscape"/>
      <w:pgMar w:top="851" w:right="1387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91E13" w14:textId="77777777" w:rsidR="00A707A7" w:rsidRDefault="00A707A7" w:rsidP="00A707A7">
      <w:pPr>
        <w:spacing w:after="0" w:line="240" w:lineRule="auto"/>
      </w:pPr>
      <w:r>
        <w:separator/>
      </w:r>
    </w:p>
  </w:endnote>
  <w:endnote w:type="continuationSeparator" w:id="0">
    <w:p w14:paraId="7AE3990A" w14:textId="77777777" w:rsidR="00A707A7" w:rsidRDefault="00A707A7" w:rsidP="00A707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5CF8D" w14:textId="77777777" w:rsidR="00C22C46" w:rsidRDefault="00C22C46">
    <w:pPr>
      <w:pStyle w:val="Sidefod"/>
    </w:pPr>
    <w:r>
      <w:t>SDU RIO, Careers and Employabil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E1362" w14:textId="77777777" w:rsidR="00A707A7" w:rsidRDefault="00A707A7" w:rsidP="00A707A7">
      <w:pPr>
        <w:spacing w:after="0" w:line="240" w:lineRule="auto"/>
      </w:pPr>
      <w:r>
        <w:separator/>
      </w:r>
    </w:p>
  </w:footnote>
  <w:footnote w:type="continuationSeparator" w:id="0">
    <w:p w14:paraId="74FA81F9" w14:textId="77777777" w:rsidR="00A707A7" w:rsidRDefault="00A707A7" w:rsidP="00A707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EB24CE"/>
    <w:multiLevelType w:val="hybridMultilevel"/>
    <w:tmpl w:val="5A5CD726"/>
    <w:lvl w:ilvl="0" w:tplc="63B2334C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364" w:hanging="360"/>
      </w:pPr>
    </w:lvl>
    <w:lvl w:ilvl="2" w:tplc="0406001B" w:tentative="1">
      <w:start w:val="1"/>
      <w:numFmt w:val="lowerRoman"/>
      <w:lvlText w:val="%3."/>
      <w:lvlJc w:val="right"/>
      <w:pPr>
        <w:ind w:left="2084" w:hanging="180"/>
      </w:pPr>
    </w:lvl>
    <w:lvl w:ilvl="3" w:tplc="0406000F" w:tentative="1">
      <w:start w:val="1"/>
      <w:numFmt w:val="decimal"/>
      <w:lvlText w:val="%4."/>
      <w:lvlJc w:val="left"/>
      <w:pPr>
        <w:ind w:left="2804" w:hanging="360"/>
      </w:pPr>
    </w:lvl>
    <w:lvl w:ilvl="4" w:tplc="04060019" w:tentative="1">
      <w:start w:val="1"/>
      <w:numFmt w:val="lowerLetter"/>
      <w:lvlText w:val="%5."/>
      <w:lvlJc w:val="left"/>
      <w:pPr>
        <w:ind w:left="3524" w:hanging="360"/>
      </w:pPr>
    </w:lvl>
    <w:lvl w:ilvl="5" w:tplc="0406001B" w:tentative="1">
      <w:start w:val="1"/>
      <w:numFmt w:val="lowerRoman"/>
      <w:lvlText w:val="%6."/>
      <w:lvlJc w:val="right"/>
      <w:pPr>
        <w:ind w:left="4244" w:hanging="180"/>
      </w:pPr>
    </w:lvl>
    <w:lvl w:ilvl="6" w:tplc="0406000F" w:tentative="1">
      <w:start w:val="1"/>
      <w:numFmt w:val="decimal"/>
      <w:lvlText w:val="%7."/>
      <w:lvlJc w:val="left"/>
      <w:pPr>
        <w:ind w:left="4964" w:hanging="360"/>
      </w:pPr>
    </w:lvl>
    <w:lvl w:ilvl="7" w:tplc="04060019" w:tentative="1">
      <w:start w:val="1"/>
      <w:numFmt w:val="lowerLetter"/>
      <w:lvlText w:val="%8."/>
      <w:lvlJc w:val="left"/>
      <w:pPr>
        <w:ind w:left="5684" w:hanging="360"/>
      </w:pPr>
    </w:lvl>
    <w:lvl w:ilvl="8" w:tplc="040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DE352CE"/>
    <w:multiLevelType w:val="hybridMultilevel"/>
    <w:tmpl w:val="B5143E2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B4706"/>
    <w:multiLevelType w:val="hybridMultilevel"/>
    <w:tmpl w:val="E340A6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351F9"/>
    <w:multiLevelType w:val="hybridMultilevel"/>
    <w:tmpl w:val="9CE0AF3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E07759"/>
    <w:multiLevelType w:val="hybridMultilevel"/>
    <w:tmpl w:val="9CDE98BA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A470D5"/>
    <w:multiLevelType w:val="hybridMultilevel"/>
    <w:tmpl w:val="FB5C8E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FE3261"/>
    <w:multiLevelType w:val="hybridMultilevel"/>
    <w:tmpl w:val="BD4CA23E"/>
    <w:lvl w:ilvl="0" w:tplc="ABA09306">
      <w:start w:val="3"/>
      <w:numFmt w:val="bullet"/>
      <w:lvlText w:val="-"/>
      <w:lvlJc w:val="left"/>
      <w:pPr>
        <w:ind w:left="1004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DI2NTAyMDEzMzZW0lEKTi0uzszPAykwrAUA7KKokywAAAA="/>
  </w:docVars>
  <w:rsids>
    <w:rsidRoot w:val="00C213CA"/>
    <w:rsid w:val="0000047F"/>
    <w:rsid w:val="000E1A51"/>
    <w:rsid w:val="00112FED"/>
    <w:rsid w:val="00122CDC"/>
    <w:rsid w:val="001C3888"/>
    <w:rsid w:val="00266189"/>
    <w:rsid w:val="002675BA"/>
    <w:rsid w:val="002746A2"/>
    <w:rsid w:val="0029782B"/>
    <w:rsid w:val="00365353"/>
    <w:rsid w:val="004C4724"/>
    <w:rsid w:val="004D0DE3"/>
    <w:rsid w:val="004D7621"/>
    <w:rsid w:val="00536684"/>
    <w:rsid w:val="005B7002"/>
    <w:rsid w:val="005D400F"/>
    <w:rsid w:val="006100AD"/>
    <w:rsid w:val="00723F26"/>
    <w:rsid w:val="00760591"/>
    <w:rsid w:val="00772C26"/>
    <w:rsid w:val="00784F14"/>
    <w:rsid w:val="007D58F0"/>
    <w:rsid w:val="00815338"/>
    <w:rsid w:val="00831C3A"/>
    <w:rsid w:val="00865266"/>
    <w:rsid w:val="008C0867"/>
    <w:rsid w:val="00A13885"/>
    <w:rsid w:val="00A252AD"/>
    <w:rsid w:val="00A707A7"/>
    <w:rsid w:val="00AB3027"/>
    <w:rsid w:val="00B61D62"/>
    <w:rsid w:val="00C213CA"/>
    <w:rsid w:val="00C22C46"/>
    <w:rsid w:val="00C95D1E"/>
    <w:rsid w:val="00CA7722"/>
    <w:rsid w:val="00CD1C24"/>
    <w:rsid w:val="00D41882"/>
    <w:rsid w:val="00D900B9"/>
    <w:rsid w:val="00DC27C6"/>
    <w:rsid w:val="00DD721F"/>
    <w:rsid w:val="00EB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C44B809"/>
  <w15:docId w15:val="{C14CAFDA-B6A0-4F80-8B69-DDC0DCBF6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4C4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C213C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rsid w:val="00C213C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el-Gitter">
    <w:name w:val="Table Grid"/>
    <w:basedOn w:val="Tabel-Normal"/>
    <w:uiPriority w:val="59"/>
    <w:rsid w:val="00C21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C213CA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4C4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idehoved">
    <w:name w:val="header"/>
    <w:basedOn w:val="Normal"/>
    <w:link w:val="SidehovedTegn"/>
    <w:uiPriority w:val="99"/>
    <w:unhideWhenUsed/>
    <w:rsid w:val="00A707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A707A7"/>
  </w:style>
  <w:style w:type="paragraph" w:styleId="Sidefod">
    <w:name w:val="footer"/>
    <w:basedOn w:val="Normal"/>
    <w:link w:val="SidefodTegn"/>
    <w:uiPriority w:val="99"/>
    <w:unhideWhenUsed/>
    <w:rsid w:val="00A707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A707A7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A70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A707A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50CDFD3881E646B3968088B04960AC" ma:contentTypeVersion="4" ma:contentTypeDescription="Opret et nyt dokument." ma:contentTypeScope="" ma:versionID="6d20cbcfa722e0e038e539f7514aa7e0">
  <xsd:schema xmlns:xsd="http://www.w3.org/2001/XMLSchema" xmlns:xs="http://www.w3.org/2001/XMLSchema" xmlns:p="http://schemas.microsoft.com/office/2006/metadata/properties" xmlns:ns2="41596349-a03c-4c67-be24-5b8f393ed605" xmlns:ns3="0dfe2506-8975-434b-9697-634d88d6f49f" targetNamespace="http://schemas.microsoft.com/office/2006/metadata/properties" ma:root="true" ma:fieldsID="a0790ae629f1387d14b1ce15f37f45fc" ns2:_="" ns3:_="">
    <xsd:import namespace="41596349-a03c-4c67-be24-5b8f393ed605"/>
    <xsd:import namespace="0dfe2506-8975-434b-9697-634d88d6f4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96349-a03c-4c67-be24-5b8f393e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e2506-8975-434b-9697-634d88d6f4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B5E303-94CE-4EA5-A684-E3F617855DAA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41596349-a03c-4c67-be24-5b8f393ed605"/>
    <ds:schemaRef ds:uri="http://purl.org/dc/elements/1.1/"/>
    <ds:schemaRef ds:uri="http://schemas.microsoft.com/office/2006/metadata/properties"/>
    <ds:schemaRef ds:uri="http://schemas.microsoft.com/office/infopath/2007/PartnerControls"/>
    <ds:schemaRef ds:uri="0dfe2506-8975-434b-9697-634d88d6f49f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59F4688-D6FB-4D3D-BBB9-156B159BC0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A624F2-BF68-499C-BC47-5DD412C7E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596349-a03c-4c67-be24-5b8f393ed605"/>
    <ds:schemaRef ds:uri="0dfe2506-8975-434b-9697-634d88d6f4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14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yddansk Unversitet - University of Southern Denmark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ne Møller</dc:creator>
  <cp:lastModifiedBy>Pernille Stenkil Hansen</cp:lastModifiedBy>
  <cp:revision>2</cp:revision>
  <dcterms:created xsi:type="dcterms:W3CDTF">2019-11-10T23:34:00Z</dcterms:created>
  <dcterms:modified xsi:type="dcterms:W3CDTF">2019-11-10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9CD05146-71C2-4D5C-AA2E-C649EC45EB4C}</vt:lpwstr>
  </property>
  <property fmtid="{D5CDD505-2E9C-101B-9397-08002B2CF9AE}" pid="3" name="ContentTypeId">
    <vt:lpwstr>0x0101003250CDFD3881E646B3968088B04960AC</vt:lpwstr>
  </property>
</Properties>
</file>